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BBCD6" w14:textId="77777777" w:rsidR="000A6573" w:rsidRPr="00AB0542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sz w:val="24"/>
          <w:szCs w:val="24"/>
          <w:lang w:eastAsia="en-US" w:bidi="en-US"/>
        </w:rPr>
      </w:pPr>
      <w:bookmarkStart w:id="0" w:name="_GoBack"/>
      <w:bookmarkEnd w:id="0"/>
    </w:p>
    <w:p w14:paraId="0C7BBCD7" w14:textId="6B39015E" w:rsidR="000A6573" w:rsidRPr="0001396B" w:rsidRDefault="00FA38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color w:val="000000"/>
          <w:sz w:val="32"/>
          <w:szCs w:val="32"/>
          <w:lang w:eastAsia="en-US" w:bidi="en-US"/>
        </w:rPr>
      </w:pPr>
      <w:r w:rsidRPr="0001396B">
        <w:rPr>
          <w:rFonts w:eastAsia="Arial"/>
          <w:b/>
          <w:noProof/>
          <w:color w:val="000000"/>
          <w:sz w:val="32"/>
          <w:szCs w:val="32"/>
          <w:lang w:eastAsia="en-US" w:bidi="en-US"/>
        </w:rPr>
        <w:t>SALES REP EVALUATION</w:t>
      </w:r>
    </w:p>
    <w:p w14:paraId="04F65BFA" w14:textId="7A333DCA" w:rsidR="0001396B" w:rsidRDefault="000139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color w:val="000000"/>
          <w:sz w:val="28"/>
          <w:szCs w:val="28"/>
          <w:lang w:eastAsia="en-US" w:bidi="en-US"/>
        </w:rPr>
      </w:pPr>
    </w:p>
    <w:p w14:paraId="2D8E7723" w14:textId="77777777" w:rsidR="0001396B" w:rsidRPr="0001396B" w:rsidRDefault="0001396B" w:rsidP="000139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sz w:val="28"/>
          <w:szCs w:val="28"/>
          <w:lang w:eastAsia="en-US" w:bidi="en-US"/>
        </w:rPr>
      </w:pPr>
      <w:r w:rsidRPr="0001396B">
        <w:rPr>
          <w:rFonts w:eastAsia="Arial"/>
          <w:b/>
          <w:noProof/>
          <w:sz w:val="28"/>
          <w:szCs w:val="28"/>
          <w:lang w:eastAsia="en-US" w:bidi="en-US"/>
        </w:rPr>
        <w:t>CHECKLIST</w:t>
      </w:r>
    </w:p>
    <w:p w14:paraId="1AD66286" w14:textId="77777777" w:rsidR="0001396B" w:rsidRPr="00AB0542" w:rsidRDefault="000139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color w:val="000000"/>
          <w:sz w:val="28"/>
          <w:szCs w:val="28"/>
          <w:lang w:eastAsia="en-US" w:bidi="en-US"/>
        </w:rPr>
      </w:pPr>
    </w:p>
    <w:p w14:paraId="0C7BBCD8" w14:textId="77777777" w:rsidR="000A6573" w:rsidRPr="00AB0542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CD9" w14:textId="77777777" w:rsidR="000A6573" w:rsidRPr="00AB0542" w:rsidRDefault="000A6573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i w:val="0"/>
          <w:noProof/>
          <w:lang w:eastAsia="en-US" w:bidi="en-US"/>
        </w:rPr>
      </w:pPr>
    </w:p>
    <w:p w14:paraId="0C7BBCDA" w14:textId="4C6B7741" w:rsidR="000A6573" w:rsidRPr="00033A1D" w:rsidRDefault="00FA3833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i w:val="0"/>
          <w:lang w:eastAsia="en-US" w:bidi="en-US"/>
        </w:rPr>
      </w:pPr>
      <w:r w:rsidRPr="00AB0542">
        <w:rPr>
          <w:rFonts w:eastAsia="Arial"/>
          <w:i w:val="0"/>
          <w:noProof/>
          <w:lang w:eastAsia="en-US" w:bidi="en-US"/>
        </w:rPr>
        <w:t>To distribute a product, you first have to make sales. Many small</w:t>
      </w:r>
      <w:r w:rsidR="00D06A4F">
        <w:rPr>
          <w:rFonts w:eastAsia="Arial"/>
          <w:i w:val="0"/>
          <w:noProof/>
          <w:lang w:eastAsia="en-US" w:bidi="en-US"/>
        </w:rPr>
        <w:t>er</w:t>
      </w:r>
      <w:r w:rsidRPr="00AB0542">
        <w:rPr>
          <w:rFonts w:eastAsia="Arial"/>
          <w:i w:val="0"/>
          <w:noProof/>
          <w:lang w:eastAsia="en-US" w:bidi="en-US"/>
        </w:rPr>
        <w:t xml:space="preserve"> companies are unable to field a large sales force</w:t>
      </w:r>
      <w:r w:rsidR="00D06A4F">
        <w:rPr>
          <w:rFonts w:eastAsia="Arial"/>
          <w:i w:val="0"/>
          <w:noProof/>
          <w:lang w:eastAsia="en-US" w:bidi="en-US"/>
        </w:rPr>
        <w:t xml:space="preserve"> of their own</w:t>
      </w:r>
      <w:r w:rsidRPr="00AB0542">
        <w:rPr>
          <w:rFonts w:eastAsia="Arial"/>
          <w:i w:val="0"/>
          <w:noProof/>
          <w:lang w:eastAsia="en-US" w:bidi="en-US"/>
        </w:rPr>
        <w:t xml:space="preserve">, so they </w:t>
      </w:r>
      <w:r w:rsidR="008B1209">
        <w:rPr>
          <w:rFonts w:eastAsia="Arial"/>
          <w:i w:val="0"/>
          <w:noProof/>
          <w:lang w:eastAsia="en-US" w:bidi="en-US"/>
        </w:rPr>
        <w:t>improve</w:t>
      </w:r>
      <w:r w:rsidRPr="00AB0542">
        <w:rPr>
          <w:rFonts w:eastAsia="Arial"/>
          <w:i w:val="0"/>
          <w:noProof/>
          <w:lang w:eastAsia="en-US" w:bidi="en-US"/>
        </w:rPr>
        <w:t xml:space="preserve"> their efforts by using independent sales representatives who will sell their products, along with those of other businesses, for a contracted commission. If you consider contracting with an independent sales rep, this checklist will help you evaluate each rep you are considering.</w:t>
      </w:r>
      <w:r w:rsidRPr="00033A1D">
        <w:rPr>
          <w:rFonts w:eastAsia="Arial"/>
          <w:i w:val="0"/>
          <w:lang w:eastAsia="en-US" w:bidi="en-US"/>
        </w:rPr>
        <w:t xml:space="preserve"> </w:t>
      </w:r>
      <w:r w:rsidR="00F3464A">
        <w:rPr>
          <w:rFonts w:eastAsia="Arial"/>
          <w:i w:val="0"/>
          <w:lang w:eastAsia="en-US" w:bidi="en-US"/>
        </w:rPr>
        <w:t>The list is by no means exhaustive.</w:t>
      </w:r>
    </w:p>
    <w:p w14:paraId="0C7BBCDB" w14:textId="77777777" w:rsidR="000A6573" w:rsidRPr="00033A1D" w:rsidRDefault="000A6573">
      <w:pPr>
        <w:pStyle w:val="Normal0"/>
        <w:tabs>
          <w:tab w:val="clear" w:pos="7938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val="en-GB" w:eastAsia="en-US" w:bidi="en-US"/>
        </w:rPr>
        <w:sectPr w:rsidR="000A6573" w:rsidRPr="00033A1D">
          <w:head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0C7BBCDC" w14:textId="77777777" w:rsidR="000A6573" w:rsidRPr="00033A1D" w:rsidRDefault="000A6573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C7BBCDD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0C7BBCDE" w14:textId="77777777" w:rsidR="000A6573" w:rsidRPr="00AB0542" w:rsidRDefault="00FA3833">
      <w:pPr>
        <w:pStyle w:val="Heading1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AB0542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Does the rep carry conflicting or competing lines?</w:t>
      </w:r>
    </w:p>
    <w:p w14:paraId="0C7BBCDF" w14:textId="77777777" w:rsidR="000A6573" w:rsidRPr="00AB0542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sz w:val="24"/>
          <w:szCs w:val="24"/>
          <w:lang w:eastAsia="en-US" w:bidi="en-US"/>
        </w:rPr>
      </w:pPr>
    </w:p>
    <w:p w14:paraId="0C7BBCE0" w14:textId="00BC03C9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AB0542">
        <w:rPr>
          <w:rFonts w:eastAsia="Arial"/>
          <w:noProof/>
          <w:sz w:val="24"/>
          <w:szCs w:val="24"/>
          <w:lang w:eastAsia="en-US" w:bidi="en-US"/>
        </w:rPr>
        <w:t xml:space="preserve">What </w:t>
      </w:r>
      <w:r w:rsidR="003968EE" w:rsidRPr="00AB0542">
        <w:rPr>
          <w:rFonts w:eastAsia="Arial"/>
          <w:noProof/>
          <w:sz w:val="24"/>
          <w:szCs w:val="24"/>
          <w:lang w:eastAsia="en-US" w:bidi="en-US"/>
        </w:rPr>
        <w:t xml:space="preserve">is </w:t>
      </w:r>
      <w:r w:rsidRPr="00AB0542">
        <w:rPr>
          <w:rFonts w:eastAsia="Arial"/>
          <w:noProof/>
          <w:sz w:val="24"/>
          <w:szCs w:val="24"/>
          <w:lang w:eastAsia="en-US" w:bidi="en-US"/>
        </w:rPr>
        <w:t>the</w:t>
      </w:r>
      <w:r w:rsidRPr="00033A1D">
        <w:rPr>
          <w:rFonts w:eastAsia="Arial"/>
          <w:sz w:val="24"/>
          <w:szCs w:val="24"/>
          <w:lang w:eastAsia="en-US" w:bidi="en-US"/>
        </w:rPr>
        <w:t xml:space="preserve"> rep’s commission structure?</w:t>
      </w:r>
    </w:p>
    <w:p w14:paraId="0C7BBCE1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0C7BBCE2" w14:textId="77777777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033A1D">
        <w:rPr>
          <w:rFonts w:eastAsia="Arial"/>
          <w:sz w:val="24"/>
          <w:szCs w:val="24"/>
          <w:lang w:eastAsia="en-US" w:bidi="en-US"/>
        </w:rPr>
        <w:t>What is the geographical area covered?</w:t>
      </w:r>
    </w:p>
    <w:p w14:paraId="0C7BBCE3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C7BBCE4" w14:textId="77777777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033A1D">
        <w:rPr>
          <w:rFonts w:eastAsia="Arial"/>
          <w:sz w:val="24"/>
          <w:szCs w:val="24"/>
          <w:lang w:eastAsia="en-US" w:bidi="en-US"/>
        </w:rPr>
        <w:t>Who is the rep’s key account?</w:t>
      </w:r>
    </w:p>
    <w:p w14:paraId="0C7BBCE5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C7BBCE6" w14:textId="77777777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AB0542">
        <w:rPr>
          <w:rFonts w:eastAsia="Arial"/>
          <w:noProof/>
          <w:sz w:val="24"/>
          <w:szCs w:val="24"/>
          <w:lang w:eastAsia="en-US" w:bidi="en-US"/>
        </w:rPr>
        <w:t>How many years has the rep been in business</w:t>
      </w:r>
      <w:r w:rsidRPr="00033A1D">
        <w:rPr>
          <w:rFonts w:eastAsia="Arial"/>
          <w:sz w:val="24"/>
          <w:szCs w:val="24"/>
          <w:lang w:eastAsia="en-US" w:bidi="en-US"/>
        </w:rPr>
        <w:t xml:space="preserve">? </w:t>
      </w:r>
      <w:r w:rsidRPr="00AB0542">
        <w:rPr>
          <w:rFonts w:eastAsia="Arial"/>
          <w:noProof/>
          <w:sz w:val="24"/>
          <w:szCs w:val="24"/>
          <w:lang w:eastAsia="en-US" w:bidi="en-US"/>
        </w:rPr>
        <w:t>Can the rep supply a current list of references</w:t>
      </w:r>
      <w:r w:rsidRPr="00033A1D">
        <w:rPr>
          <w:rFonts w:eastAsia="Arial"/>
          <w:sz w:val="24"/>
          <w:szCs w:val="24"/>
          <w:lang w:eastAsia="en-US" w:bidi="en-US"/>
        </w:rPr>
        <w:t>?</w:t>
      </w:r>
    </w:p>
    <w:p w14:paraId="0C7BBCE7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C7BBCE8" w14:textId="77777777" w:rsidR="000A6573" w:rsidRPr="00AB0542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AB0542">
        <w:rPr>
          <w:rFonts w:eastAsia="Arial"/>
          <w:noProof/>
          <w:sz w:val="24"/>
          <w:szCs w:val="24"/>
          <w:lang w:eastAsia="en-US" w:bidi="en-US"/>
        </w:rPr>
        <w:t>What type of promotional support is offered?</w:t>
      </w:r>
    </w:p>
    <w:p w14:paraId="0C7BBCE9" w14:textId="77777777" w:rsidR="000A6573" w:rsidRPr="00AB0542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CEA" w14:textId="77777777" w:rsidR="000A6573" w:rsidRPr="00AB0542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AB0542">
        <w:rPr>
          <w:rFonts w:eastAsia="Arial"/>
          <w:noProof/>
          <w:sz w:val="24"/>
          <w:szCs w:val="24"/>
          <w:lang w:eastAsia="en-US" w:bidi="en-US"/>
        </w:rPr>
        <w:t>How willing is the rep to submit sales-call reports?</w:t>
      </w:r>
    </w:p>
    <w:p w14:paraId="0C7BBCEB" w14:textId="77777777" w:rsidR="000A6573" w:rsidRPr="00AB0542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CEC" w14:textId="77777777" w:rsidR="000A6573" w:rsidRPr="00AB0542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AB0542">
        <w:rPr>
          <w:rFonts w:eastAsia="Arial"/>
          <w:noProof/>
          <w:sz w:val="24"/>
          <w:szCs w:val="24"/>
          <w:lang w:eastAsia="en-US" w:bidi="en-US"/>
        </w:rPr>
        <w:t>How frequent are the rep’s trade-show appearances?</w:t>
      </w:r>
    </w:p>
    <w:p w14:paraId="0C7BBCED" w14:textId="77777777" w:rsidR="000A6573" w:rsidRPr="00AB0542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CEE" w14:textId="73180CE0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AB0542">
        <w:rPr>
          <w:rFonts w:eastAsia="Arial"/>
          <w:noProof/>
          <w:sz w:val="24"/>
          <w:szCs w:val="24"/>
          <w:lang w:eastAsia="en-US" w:bidi="en-US"/>
        </w:rPr>
        <w:t>What is the rep’s</w:t>
      </w:r>
      <w:r w:rsidRPr="00033A1D">
        <w:rPr>
          <w:rFonts w:eastAsia="Arial"/>
          <w:sz w:val="24"/>
          <w:szCs w:val="24"/>
          <w:lang w:eastAsia="en-US" w:bidi="en-US"/>
        </w:rPr>
        <w:t xml:space="preserve"> </w:t>
      </w:r>
      <w:r w:rsidRPr="000B51F2">
        <w:rPr>
          <w:rFonts w:eastAsia="Arial"/>
          <w:noProof/>
          <w:sz w:val="24"/>
          <w:szCs w:val="24"/>
          <w:lang w:eastAsia="en-US" w:bidi="en-US"/>
        </w:rPr>
        <w:t>special</w:t>
      </w:r>
      <w:r w:rsidR="000B51F2">
        <w:rPr>
          <w:rFonts w:eastAsia="Arial"/>
          <w:noProof/>
          <w:sz w:val="24"/>
          <w:szCs w:val="24"/>
          <w:lang w:eastAsia="en-US" w:bidi="en-US"/>
        </w:rPr>
        <w:t>i</w:t>
      </w:r>
      <w:r w:rsidRPr="000B51F2">
        <w:rPr>
          <w:rFonts w:eastAsia="Arial"/>
          <w:noProof/>
          <w:sz w:val="24"/>
          <w:szCs w:val="24"/>
          <w:lang w:eastAsia="en-US" w:bidi="en-US"/>
        </w:rPr>
        <w:t>ty</w:t>
      </w:r>
      <w:r w:rsidRPr="00033A1D">
        <w:rPr>
          <w:rFonts w:eastAsia="Arial"/>
          <w:sz w:val="24"/>
          <w:szCs w:val="24"/>
          <w:lang w:eastAsia="en-US" w:bidi="en-US"/>
        </w:rPr>
        <w:t>?</w:t>
      </w:r>
    </w:p>
    <w:p w14:paraId="0C7BBCEF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C7BBCF0" w14:textId="77777777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033A1D">
        <w:rPr>
          <w:rFonts w:eastAsia="Arial"/>
          <w:sz w:val="24"/>
          <w:szCs w:val="24"/>
          <w:lang w:eastAsia="en-US" w:bidi="en-US"/>
        </w:rPr>
        <w:t>Has the rep listed all markets covered?</w:t>
      </w:r>
    </w:p>
    <w:p w14:paraId="0C7BBCF1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C7BBCF2" w14:textId="77777777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033A1D">
        <w:rPr>
          <w:rFonts w:eastAsia="Arial"/>
          <w:sz w:val="24"/>
          <w:szCs w:val="24"/>
          <w:lang w:eastAsia="en-US" w:bidi="en-US"/>
        </w:rPr>
        <w:t>Does the rep really know the customer?</w:t>
      </w:r>
    </w:p>
    <w:p w14:paraId="0C7BBCF3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C7BBCF4" w14:textId="77777777" w:rsidR="000A6573" w:rsidRPr="00FA3833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t>When are commissions paid?</w:t>
      </w:r>
    </w:p>
    <w:p w14:paraId="0C7BBCF5" w14:textId="77777777" w:rsidR="000A6573" w:rsidRPr="00FA3833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CF6" w14:textId="77777777" w:rsidR="000A6573" w:rsidRPr="00FA3833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t>When are overdue accounts collected?</w:t>
      </w:r>
    </w:p>
    <w:p w14:paraId="0C7BBCF7" w14:textId="77777777" w:rsidR="000A6573" w:rsidRPr="00FA3833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CF8" w14:textId="77777777" w:rsidR="000A6573" w:rsidRPr="00FA3833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t>What deductions does the rep make for credit losses?</w:t>
      </w:r>
    </w:p>
    <w:p w14:paraId="0C7BBCF9" w14:textId="1328F1DC" w:rsidR="000A6573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sz w:val="24"/>
          <w:szCs w:val="24"/>
          <w:lang w:eastAsia="en-US" w:bidi="en-US"/>
        </w:rPr>
      </w:pPr>
    </w:p>
    <w:p w14:paraId="24D332A2" w14:textId="77777777" w:rsidR="0001396B" w:rsidRPr="00FA3833" w:rsidRDefault="000139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sz w:val="24"/>
          <w:szCs w:val="24"/>
          <w:lang w:eastAsia="en-US" w:bidi="en-US"/>
        </w:rPr>
      </w:pPr>
    </w:p>
    <w:p w14:paraId="0C7BBCFA" w14:textId="77777777" w:rsidR="000A6573" w:rsidRPr="00FA3833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lastRenderedPageBreak/>
        <w:t>What rights does the rep have as far as credit rejection is concerned?</w:t>
      </w:r>
    </w:p>
    <w:p w14:paraId="0C7BBCFB" w14:textId="77777777" w:rsidR="000A6573" w:rsidRPr="00FA3833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sz w:val="24"/>
          <w:szCs w:val="24"/>
          <w:lang w:eastAsia="en-US" w:bidi="en-US"/>
        </w:rPr>
      </w:pPr>
    </w:p>
    <w:p w14:paraId="0C7BBCFC" w14:textId="2B465383" w:rsidR="000A6573" w:rsidRPr="00FA3833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t>What</w:t>
      </w:r>
      <w:r w:rsidRPr="00033A1D">
        <w:rPr>
          <w:rFonts w:eastAsia="Arial"/>
          <w:sz w:val="24"/>
          <w:szCs w:val="24"/>
          <w:lang w:eastAsia="en-US" w:bidi="en-US"/>
        </w:rPr>
        <w:t xml:space="preserve"> catalog</w:t>
      </w:r>
      <w:r w:rsidR="00564763">
        <w:rPr>
          <w:rFonts w:eastAsia="Arial"/>
          <w:sz w:val="24"/>
          <w:szCs w:val="24"/>
          <w:lang w:eastAsia="en-US" w:bidi="en-US"/>
        </w:rPr>
        <w:t>ue</w:t>
      </w:r>
      <w:r w:rsidRPr="00033A1D">
        <w:rPr>
          <w:rFonts w:eastAsia="Arial"/>
          <w:sz w:val="24"/>
          <w:szCs w:val="24"/>
          <w:lang w:eastAsia="en-US" w:bidi="en-US"/>
        </w:rPr>
        <w:t xml:space="preserve">s </w:t>
      </w:r>
      <w:r w:rsidRPr="00FA3833">
        <w:rPr>
          <w:rFonts w:eastAsia="Arial"/>
          <w:noProof/>
          <w:sz w:val="24"/>
          <w:szCs w:val="24"/>
          <w:lang w:eastAsia="en-US" w:bidi="en-US"/>
        </w:rPr>
        <w:t>or other materials are required?</w:t>
      </w:r>
    </w:p>
    <w:p w14:paraId="0C7BBCFD" w14:textId="77777777" w:rsidR="000A6573" w:rsidRPr="00FA3833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CFE" w14:textId="77777777" w:rsidR="000A6573" w:rsidRPr="00FA3833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t>Can you appear at sales meetings, to see how things go?</w:t>
      </w:r>
    </w:p>
    <w:p w14:paraId="0C7BBCFF" w14:textId="77777777" w:rsidR="000A6573" w:rsidRPr="00FA3833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D00" w14:textId="77777777" w:rsidR="000A6573" w:rsidRPr="00FA3833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t>Will reps buy samples at deep discounts?</w:t>
      </w:r>
    </w:p>
    <w:p w14:paraId="0C7BBD01" w14:textId="77777777" w:rsidR="000A6573" w:rsidRPr="00FA3833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C7BBD02" w14:textId="77777777" w:rsidR="000A6573" w:rsidRPr="00033A1D" w:rsidRDefault="00FA383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FA3833">
        <w:rPr>
          <w:rFonts w:eastAsia="Arial"/>
          <w:noProof/>
          <w:sz w:val="24"/>
          <w:szCs w:val="24"/>
          <w:lang w:eastAsia="en-US" w:bidi="en-US"/>
        </w:rPr>
        <w:t>Does the rep warehouse any inventory</w:t>
      </w:r>
      <w:r w:rsidRPr="00033A1D">
        <w:rPr>
          <w:rFonts w:eastAsia="Arial"/>
          <w:sz w:val="24"/>
          <w:szCs w:val="24"/>
          <w:lang w:eastAsia="en-US" w:bidi="en-US"/>
        </w:rPr>
        <w:t>?</w:t>
      </w:r>
    </w:p>
    <w:p w14:paraId="0C7BBD03" w14:textId="77777777" w:rsidR="000A6573" w:rsidRPr="00033A1D" w:rsidRDefault="000A65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sectPr w:rsidR="000A6573" w:rsidRPr="00033A1D">
      <w:type w:val="continuous"/>
      <w:pgSz w:w="12240" w:h="15840"/>
      <w:pgMar w:top="1440" w:right="1440" w:bottom="127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0C1A9" w14:textId="77777777" w:rsidR="00AF2E49" w:rsidRDefault="00AF2E49">
      <w:r>
        <w:separator/>
      </w:r>
    </w:p>
  </w:endnote>
  <w:endnote w:type="continuationSeparator" w:id="0">
    <w:p w14:paraId="04BD3E9D" w14:textId="77777777" w:rsidR="00AF2E49" w:rsidRDefault="00AF2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20CCC" w14:textId="77777777" w:rsidR="00AF2E49" w:rsidRDefault="00AF2E49">
      <w:r>
        <w:separator/>
      </w:r>
    </w:p>
  </w:footnote>
  <w:footnote w:type="continuationSeparator" w:id="0">
    <w:p w14:paraId="34C9207C" w14:textId="77777777" w:rsidR="00AF2E49" w:rsidRDefault="00AF2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BBD04" w14:textId="77777777" w:rsidR="000A6573" w:rsidRDefault="000A6573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34B"/>
    <w:multiLevelType w:val="singleLevel"/>
    <w:tmpl w:val="F87C5F54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M1sDQwNrcwNjBX0lEKTi0uzszPAykwqQUAzo/3gCwAAAA="/>
    <w:docVar w:name="Description" w:val="Are you evaluating your sales reps at the moment? Try this checklist template. And browse these other human resources templates to use in your business today. https://www.templateguru.co.za/documents/surveys-evaluation/"/>
    <w:docVar w:name="Excerpt" w:val="To distribute a product, you first have to make sales. Many smaller companies are unable to field a large sales force of their own, so they improve their efforts by using independent sales representatives who will sell their products, along with those of other businesses, for a contracted commission."/>
    <w:docVar w:name="Source" w:val="www.entrepreneur.com"/>
    <w:docVar w:name="Tags" w:val="Surveys, evaluation, Checklist Sales Rep Evaluation template, Checklist Sales Rep Evaluation example, Human resources,  business documents, entrepreneur, entrepreneurship"/>
  </w:docVars>
  <w:rsids>
    <w:rsidRoot w:val="000A6573"/>
    <w:rsid w:val="0001396B"/>
    <w:rsid w:val="00033A1D"/>
    <w:rsid w:val="000A6573"/>
    <w:rsid w:val="000B51F2"/>
    <w:rsid w:val="00136F69"/>
    <w:rsid w:val="001E57D0"/>
    <w:rsid w:val="00223E8E"/>
    <w:rsid w:val="003968EE"/>
    <w:rsid w:val="00517B65"/>
    <w:rsid w:val="00564763"/>
    <w:rsid w:val="006B1C38"/>
    <w:rsid w:val="00734951"/>
    <w:rsid w:val="007F4B2F"/>
    <w:rsid w:val="008B1209"/>
    <w:rsid w:val="00972BCB"/>
    <w:rsid w:val="00A85C4F"/>
    <w:rsid w:val="00AB0542"/>
    <w:rsid w:val="00AF2E49"/>
    <w:rsid w:val="00D06A4F"/>
    <w:rsid w:val="00D5789E"/>
    <w:rsid w:val="00E3220C"/>
    <w:rsid w:val="00F3464A"/>
    <w:rsid w:val="00FA3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BBC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Garamond" w:eastAsia="Garamond" w:hAnsi="Garamond" w:cs="Garamond"/>
      <w:b/>
      <w:bCs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jc w:val="center"/>
      <w:outlineLvl w:val="2"/>
    </w:pPr>
    <w:rPr>
      <w:rFonts w:ascii="Arial" w:eastAsia="Arial" w:hAnsi="Arial" w:cs="Arial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pPr>
      <w:jc w:val="both"/>
    </w:pPr>
    <w:rPr>
      <w:i/>
      <w:iCs/>
      <w:sz w:val="24"/>
      <w:szCs w:val="24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7</Words>
  <Characters>1171</Characters>
  <Application>Microsoft Office Word</Application>
  <DocSecurity>0</DocSecurity>
  <Lines>5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09:58:00Z</dcterms:created>
  <dcterms:modified xsi:type="dcterms:W3CDTF">2019-10-21T19:10:00Z</dcterms:modified>
  <cp:category/>
</cp:coreProperties>
</file>